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nona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nona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nona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8437b1-ad3f-4ca1-8930-1c816df9e484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8437b1-ad3f-4ca1-8930-1c816df9e484"/>
      <w:r>
        <w:t xml:space="preserve">: </w:t>
      </w:r>
      <w:r>
        <w:t xml:space="preserve">Female/Other - Mal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518d4b-0af0-4727-a9bb-ccfd6b92cd3f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518d4b-0af0-4727-a9bb-ccfd6b92cd3f"/>
      <w:r>
        <w:t xml:space="preserve">: </w:t>
      </w:r>
      <w:r>
        <w:t xml:space="preserve">Male - Female/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3660bf-184d-432f-b994-3df98073b26d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3660bf-184d-432f-b994-3df98073b26d"/>
      <w:r>
        <w:t xml:space="preserve">: </w:t>
      </w:r>
      <w:r>
        <w:t xml:space="preserve">(18-36) - (37-54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432c40-bab9-491b-bd9d-b96995731317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432c40-bab9-491b-bd9d-b96995731317"/>
      <w:r>
        <w:t xml:space="preserve">: </w:t>
      </w:r>
      <w:r>
        <w:t xml:space="preserve">(37-54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871f7e-29fd-4375-b911-6fd272b04c14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871f7e-29fd-4375-b911-6fd272b04c14"/>
      <w:r>
        <w:t xml:space="preserve">: </w:t>
      </w:r>
      <w:r>
        <w:t xml:space="preserve">(18-36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bee94b-a12a-477f-a2f3-0451dc18e7b9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bee94b-a12a-477f-a2f3-0451dc18e7b9"/>
      <w:r>
        <w:t xml:space="preserve">: </w:t>
      </w:r>
      <w:r>
        <w:t xml:space="preserve">(55-72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95ed5d-d192-4416-a17a-63e55a335b53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95ed5d-d192-4416-a17a-63e55a335b53"/>
      <w:r>
        <w:t xml:space="preserve">: </w:t>
      </w:r>
      <w:r>
        <w:t xml:space="preserve">(37-54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417efe-9991-4219-b5ab-7e392870261c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417efe-9991-4219-b5ab-7e392870261c"/>
      <w:r>
        <w:t xml:space="preserve">: </w:t>
      </w:r>
      <w:r>
        <w:t xml:space="preserve">(55-72) - (37-54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56b82d-9101-41aa-9f40-37b748425072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56b82d-9101-41aa-9f40-37b748425072"/>
      <w:r>
        <w:t xml:space="preserve">: </w:t>
      </w:r>
      <w:r>
        <w:t xml:space="preserve">Asian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9e6959-6c98-4593-a9b2-8c9db722c817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9e6959-6c98-4593-a9b2-8c9db722c817"/>
      <w:r>
        <w:t xml:space="preserve">: </w:t>
      </w:r>
      <w:r>
        <w:t xml:space="preserve">Black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347e04-7600-47cc-8096-e8f85d41e798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347e04-7600-47cc-8096-e8f85d41e798"/>
      <w:r>
        <w:t xml:space="preserve">: </w:t>
      </w:r>
      <w:r>
        <w:t xml:space="preserve">Asian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1d1a23-5009-4571-9f4e-88e8eafbdeff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1d1a23-5009-4571-9f4e-88e8eafbdeff"/>
      <w:r>
        <w:t xml:space="preserve">: </w:t>
      </w:r>
      <w:r>
        <w:t xml:space="preserve">LatinX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80048f-3583-4b11-87c5-e20e7cd13e07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80048f-3583-4b11-87c5-e20e7cd13e07"/>
      <w:r>
        <w:t xml:space="preserve">: </w:t>
      </w:r>
      <w:r>
        <w:t xml:space="preserve">Asian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af01d5-d299-4204-91fc-629a01bb5c65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af01d5-d299-4204-91fc-629a01bb5c65"/>
      <w:r>
        <w:t xml:space="preserve">: </w:t>
      </w:r>
      <w:r>
        <w:t xml:space="preserve">white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  <w:gridCol w:w="166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%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%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%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%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82a254-0d74-4fe9-83eb-75c63be2ea79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82a254-0d74-4fe9-83eb-75c63be2ea79"/>
      <w:r>
        <w:t xml:space="preserve">: </w:t>
      </w:r>
      <w:r>
        <w:t xml:space="preserve">Black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25f633-f705-4391-930a-6be51eb126c2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25f633-f705-4391-930a-6be51eb126c2"/>
      <w:r>
        <w:t xml:space="preserve">: </w:t>
      </w:r>
      <w:r>
        <w:t xml:space="preserve">Black - 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7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23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342f8a-9589-4505-9c25-33f55fa521d0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342f8a-9589-4505-9c25-33f55fa521d0"/>
      <w:r>
        <w:t xml:space="preserve">: </w:t>
      </w:r>
      <w:r>
        <w:t xml:space="preserve">Black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4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1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22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8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6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3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0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7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80e-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X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939328-a251-46f2-b8f0-7395e842adc1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939328-a251-46f2-b8f0-7395e842adc1"/>
      <w:r>
        <w:t xml:space="preserve">: </w:t>
      </w:r>
      <w:r>
        <w:t xml:space="preserve">LatinX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66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f555e0-44bd-4d0a-a14b-3cce68c12419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f555e0-44bd-4d0a-a14b-3cce68c12419"/>
      <w:r>
        <w:t xml:space="preserve">: </w:t>
      </w:r>
      <w:r>
        <w:t xml:space="preserve">Other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28e-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dcterms:created xsi:type="dcterms:W3CDTF">2022-09-27T22:41:36Z</dcterms:created>
  <dcterms:modified xsi:type="dcterms:W3CDTF">2022-09-27T22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